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B23FD5" w14:textId="3EC1DBBF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w w:val="115"/>
        </w:rPr>
        <w:t xml:space="preserve">Quiz </w:t>
      </w:r>
      <w:r w:rsidR="00D002EE">
        <w:rPr>
          <w:w w:val="115"/>
        </w:rPr>
        <w:t>2</w:t>
      </w:r>
      <w:r>
        <w:rPr>
          <w:w w:val="115"/>
        </w:rPr>
        <w:t xml:space="preserve">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6067E2">
        <w:rPr>
          <w:b/>
          <w:bCs/>
          <w:i/>
          <w:iCs/>
          <w:w w:val="115"/>
        </w:rPr>
        <w:t>7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BB5555">
        <w:rPr>
          <w:b/>
          <w:bCs/>
          <w:i/>
          <w:iCs/>
          <w:w w:val="115"/>
        </w:rPr>
        <w:t>S</w:t>
      </w:r>
      <w:r w:rsidR="006067E2">
        <w:rPr>
          <w:b/>
          <w:bCs/>
          <w:i/>
          <w:iCs/>
          <w:w w:val="115"/>
        </w:rPr>
        <w:t>ummer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 xml:space="preserve">North South University, </w:t>
      </w:r>
      <w:proofErr w:type="spellStart"/>
      <w:r>
        <w:rPr>
          <w:w w:val="110"/>
          <w:sz w:val="20"/>
        </w:rPr>
        <w:t>Bashundhara</w:t>
      </w:r>
      <w:proofErr w:type="spellEnd"/>
      <w:r>
        <w:rPr>
          <w:w w:val="110"/>
          <w:sz w:val="20"/>
        </w:rPr>
        <w:t>, Dhaka-1229, Bangladesh</w:t>
      </w:r>
    </w:p>
    <w:p w14:paraId="149CF54A" w14:textId="38DF651A"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20 minutes, Marks </w:t>
      </w:r>
      <w:r w:rsidR="00FC43B5">
        <w:rPr>
          <w:i/>
          <w:iCs/>
        </w:rPr>
        <w:t>2</w:t>
      </w:r>
      <w:r w:rsidRPr="00B37102">
        <w:rPr>
          <w:i/>
          <w:iCs/>
        </w:rPr>
        <w:t>0 (You need to answer all questions).</w:t>
      </w:r>
    </w:p>
    <w:p w14:paraId="56E3AE11" w14:textId="77777777" w:rsidR="00FD2301" w:rsidRDefault="00FD2301">
      <w:pPr>
        <w:rPr>
          <w:i/>
          <w:iCs/>
        </w:rPr>
      </w:pPr>
    </w:p>
    <w:p w14:paraId="05F7839B" w14:textId="68D145A4" w:rsidR="00FD2301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Name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436550">
        <w:rPr>
          <w:b/>
          <w:bCs/>
          <w:i/>
          <w:iCs/>
          <w:sz w:val="32"/>
          <w:szCs w:val="32"/>
        </w:rPr>
        <w:t>–</w:t>
      </w:r>
      <w:proofErr w:type="spellStart"/>
      <w:r w:rsidR="00436550">
        <w:rPr>
          <w:b/>
          <w:bCs/>
          <w:i/>
          <w:iCs/>
          <w:sz w:val="32"/>
          <w:szCs w:val="32"/>
        </w:rPr>
        <w:t>Hosne</w:t>
      </w:r>
      <w:proofErr w:type="spellEnd"/>
      <w:r w:rsidR="00436550">
        <w:rPr>
          <w:b/>
          <w:bCs/>
          <w:i/>
          <w:iCs/>
          <w:sz w:val="32"/>
          <w:szCs w:val="32"/>
        </w:rPr>
        <w:t xml:space="preserve"> </w:t>
      </w:r>
      <w:proofErr w:type="spellStart"/>
      <w:r w:rsidR="00436550">
        <w:rPr>
          <w:b/>
          <w:bCs/>
          <w:i/>
          <w:iCs/>
          <w:sz w:val="32"/>
          <w:szCs w:val="32"/>
        </w:rPr>
        <w:t>Ara</w:t>
      </w:r>
      <w:proofErr w:type="spellEnd"/>
    </w:p>
    <w:p w14:paraId="27115407" w14:textId="3F6997D1" w:rsidR="00FC43B5" w:rsidRDefault="00FD2301" w:rsidP="00D002EE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ID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D002EE">
        <w:rPr>
          <w:b/>
          <w:bCs/>
          <w:i/>
          <w:iCs/>
          <w:sz w:val="32"/>
          <w:szCs w:val="32"/>
        </w:rPr>
        <w:t>–</w:t>
      </w:r>
      <w:r w:rsidR="00436550">
        <w:rPr>
          <w:b/>
          <w:bCs/>
          <w:i/>
          <w:iCs/>
          <w:sz w:val="32"/>
          <w:szCs w:val="32"/>
        </w:rPr>
        <w:t>1632267642</w:t>
      </w:r>
    </w:p>
    <w:p w14:paraId="667FABF2" w14:textId="77777777" w:rsidR="00D002EE" w:rsidRPr="00D002EE" w:rsidRDefault="00D002EE" w:rsidP="00D002EE">
      <w:pPr>
        <w:rPr>
          <w:b/>
          <w:bCs/>
          <w:i/>
          <w:iCs/>
          <w:sz w:val="32"/>
          <w:szCs w:val="32"/>
        </w:rPr>
      </w:pPr>
    </w:p>
    <w:p w14:paraId="0D892FAA" w14:textId="1B607D7A" w:rsidR="00FC43B5" w:rsidRPr="00D002EE" w:rsidRDefault="00FC43B5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6067E2">
        <w:rPr>
          <w:rFonts w:ascii="Consolas" w:hAnsi="Consolas"/>
          <w:b/>
          <w:bCs/>
          <w:sz w:val="28"/>
          <w:szCs w:val="28"/>
        </w:rPr>
        <w:t xml:space="preserve">Write a program in Assembly language that will </w:t>
      </w:r>
      <w:r w:rsidR="006067E2">
        <w:rPr>
          <w:rFonts w:ascii="Consolas" w:hAnsi="Consolas"/>
          <w:b/>
          <w:bCs/>
          <w:sz w:val="28"/>
          <w:szCs w:val="28"/>
        </w:rPr>
        <w:t>add</w:t>
      </w:r>
      <w:r w:rsidR="00D002EE">
        <w:rPr>
          <w:rFonts w:ascii="Consolas" w:hAnsi="Consolas"/>
          <w:b/>
          <w:bCs/>
          <w:sz w:val="28"/>
          <w:szCs w:val="28"/>
        </w:rPr>
        <w:t>s</w:t>
      </w:r>
      <w:r w:rsidR="006067E2">
        <w:rPr>
          <w:rFonts w:ascii="Consolas" w:hAnsi="Consolas"/>
          <w:b/>
          <w:bCs/>
          <w:sz w:val="28"/>
          <w:szCs w:val="28"/>
        </w:rPr>
        <w:t xml:space="preserve"> </w:t>
      </w:r>
      <w:r w:rsidR="00D002EE">
        <w:rPr>
          <w:rFonts w:ascii="Consolas" w:hAnsi="Consolas"/>
          <w:b/>
          <w:bCs/>
          <w:sz w:val="28"/>
          <w:szCs w:val="28"/>
        </w:rPr>
        <w:t>the even index values from an Array of Size 20.</w:t>
      </w:r>
      <w:r w:rsidR="006067E2">
        <w:rPr>
          <w:rFonts w:ascii="Consolas" w:hAnsi="Consolas"/>
          <w:b/>
          <w:bCs/>
          <w:sz w:val="28"/>
          <w:szCs w:val="28"/>
        </w:rPr>
        <w:t xml:space="preserve"> </w:t>
      </w:r>
    </w:p>
    <w:p w14:paraId="1BCBD251" w14:textId="75502E6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107850" w14:textId="32E461B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E857C59" w14:textId="62005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2BC0191" w14:textId="77777777" w:rsidR="00A640B3" w:rsidRPr="00A640B3" w:rsidRDefault="00A640B3" w:rsidP="00A640B3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proofErr w:type="gramStart"/>
      <w:r w:rsidRPr="00A640B3">
        <w:rPr>
          <w:rFonts w:ascii="Consolas" w:hAnsi="Consolas"/>
          <w:b/>
          <w:bCs/>
          <w:sz w:val="28"/>
          <w:szCs w:val="28"/>
        </w:rPr>
        <w:t>org</w:t>
      </w:r>
      <w:proofErr w:type="gramEnd"/>
      <w:r w:rsidRPr="00A640B3">
        <w:rPr>
          <w:rFonts w:ascii="Consolas" w:hAnsi="Consolas"/>
          <w:b/>
          <w:bCs/>
          <w:sz w:val="28"/>
          <w:szCs w:val="28"/>
        </w:rPr>
        <w:t xml:space="preserve"> 100h</w:t>
      </w:r>
    </w:p>
    <w:p w14:paraId="4194F38A" w14:textId="77777777" w:rsidR="00A640B3" w:rsidRPr="00A640B3" w:rsidRDefault="00A640B3" w:rsidP="00A640B3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proofErr w:type="gramStart"/>
      <w:r w:rsidRPr="00A640B3">
        <w:rPr>
          <w:rFonts w:ascii="Consolas" w:hAnsi="Consolas"/>
          <w:b/>
          <w:bCs/>
          <w:sz w:val="28"/>
          <w:szCs w:val="28"/>
        </w:rPr>
        <w:t>a</w:t>
      </w:r>
      <w:proofErr w:type="gramEnd"/>
      <w:r w:rsidRPr="00A640B3">
        <w:rPr>
          <w:rFonts w:ascii="Consolas" w:hAnsi="Consolas"/>
          <w:b/>
          <w:bCs/>
          <w:sz w:val="28"/>
          <w:szCs w:val="28"/>
        </w:rPr>
        <w:t xml:space="preserve"> DB 20h DUP&lt;1,2&gt;</w:t>
      </w:r>
    </w:p>
    <w:p w14:paraId="0A4FC323" w14:textId="77777777" w:rsidR="00A640B3" w:rsidRPr="00A640B3" w:rsidRDefault="00A640B3" w:rsidP="00A640B3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0FDCC90" w14:textId="77777777" w:rsidR="00A640B3" w:rsidRPr="00A640B3" w:rsidRDefault="00A640B3" w:rsidP="00A640B3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A640B3">
        <w:rPr>
          <w:rFonts w:ascii="Consolas" w:hAnsi="Consolas"/>
          <w:b/>
          <w:bCs/>
          <w:sz w:val="28"/>
          <w:szCs w:val="28"/>
        </w:rPr>
        <w:t>MOV BX, 20</w:t>
      </w:r>
    </w:p>
    <w:p w14:paraId="139D88A8" w14:textId="77777777" w:rsidR="00A640B3" w:rsidRPr="00A640B3" w:rsidRDefault="00A640B3" w:rsidP="00A640B3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A640B3">
        <w:rPr>
          <w:rFonts w:ascii="Consolas" w:hAnsi="Consolas"/>
          <w:b/>
          <w:bCs/>
          <w:sz w:val="28"/>
          <w:szCs w:val="28"/>
        </w:rPr>
        <w:t>INC BX</w:t>
      </w:r>
    </w:p>
    <w:p w14:paraId="1D904E6E" w14:textId="77777777" w:rsidR="00A640B3" w:rsidRPr="00A640B3" w:rsidRDefault="00A640B3" w:rsidP="00A640B3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1D8AAF" w14:textId="77777777" w:rsidR="00A640B3" w:rsidRPr="00A640B3" w:rsidRDefault="00A640B3" w:rsidP="00A640B3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A640B3">
        <w:rPr>
          <w:rFonts w:ascii="Consolas" w:hAnsi="Consolas"/>
          <w:b/>
          <w:bCs/>
          <w:sz w:val="28"/>
          <w:szCs w:val="28"/>
        </w:rPr>
        <w:t xml:space="preserve">MOV </w:t>
      </w:r>
      <w:proofErr w:type="gramStart"/>
      <w:r w:rsidRPr="00A640B3">
        <w:rPr>
          <w:rFonts w:ascii="Consolas" w:hAnsi="Consolas"/>
          <w:b/>
          <w:bCs/>
          <w:sz w:val="28"/>
          <w:szCs w:val="28"/>
        </w:rPr>
        <w:t>BX ,</w:t>
      </w:r>
      <w:proofErr w:type="gramEnd"/>
      <w:r w:rsidRPr="00A640B3">
        <w:rPr>
          <w:rFonts w:ascii="Consolas" w:hAnsi="Consolas"/>
          <w:b/>
          <w:bCs/>
          <w:sz w:val="28"/>
          <w:szCs w:val="28"/>
        </w:rPr>
        <w:t xml:space="preserve"> 35</w:t>
      </w:r>
    </w:p>
    <w:p w14:paraId="3C5E224F" w14:textId="77777777" w:rsidR="00A640B3" w:rsidRPr="00A640B3" w:rsidRDefault="00A640B3" w:rsidP="00A640B3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A640B3">
        <w:rPr>
          <w:rFonts w:ascii="Consolas" w:hAnsi="Consolas"/>
          <w:b/>
          <w:bCs/>
          <w:sz w:val="28"/>
          <w:szCs w:val="28"/>
        </w:rPr>
        <w:t xml:space="preserve">MOV </w:t>
      </w:r>
      <w:proofErr w:type="gramStart"/>
      <w:r w:rsidRPr="00A640B3">
        <w:rPr>
          <w:rFonts w:ascii="Consolas" w:hAnsi="Consolas"/>
          <w:b/>
          <w:bCs/>
          <w:sz w:val="28"/>
          <w:szCs w:val="28"/>
        </w:rPr>
        <w:t>DI ,</w:t>
      </w:r>
      <w:proofErr w:type="gramEnd"/>
      <w:r w:rsidRPr="00A640B3">
        <w:rPr>
          <w:rFonts w:ascii="Consolas" w:hAnsi="Consolas"/>
          <w:b/>
          <w:bCs/>
          <w:sz w:val="28"/>
          <w:szCs w:val="28"/>
        </w:rPr>
        <w:t xml:space="preserve"> 12</w:t>
      </w:r>
    </w:p>
    <w:p w14:paraId="0256F629" w14:textId="77777777" w:rsidR="00A640B3" w:rsidRPr="00A640B3" w:rsidRDefault="00A640B3" w:rsidP="00A640B3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A640B3">
        <w:rPr>
          <w:rFonts w:ascii="Consolas" w:hAnsi="Consolas"/>
          <w:b/>
          <w:bCs/>
          <w:sz w:val="28"/>
          <w:szCs w:val="28"/>
        </w:rPr>
        <w:t xml:space="preserve">LEA </w:t>
      </w:r>
      <w:proofErr w:type="gramStart"/>
      <w:r w:rsidRPr="00A640B3">
        <w:rPr>
          <w:rFonts w:ascii="Consolas" w:hAnsi="Consolas"/>
          <w:b/>
          <w:bCs/>
          <w:sz w:val="28"/>
          <w:szCs w:val="28"/>
        </w:rPr>
        <w:t>SI ,</w:t>
      </w:r>
      <w:proofErr w:type="gramEnd"/>
      <w:r w:rsidRPr="00A640B3">
        <w:rPr>
          <w:rFonts w:ascii="Consolas" w:hAnsi="Consolas"/>
          <w:b/>
          <w:bCs/>
          <w:sz w:val="28"/>
          <w:szCs w:val="28"/>
        </w:rPr>
        <w:t xml:space="preserve"> [BX+DI]</w:t>
      </w:r>
    </w:p>
    <w:p w14:paraId="4335BA80" w14:textId="73B463E2" w:rsidR="00FC43B5" w:rsidRDefault="00FC43EC" w:rsidP="00A640B3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A640B3">
        <w:rPr>
          <w:rFonts w:ascii="Consolas" w:hAnsi="Consolas"/>
          <w:b/>
          <w:bCs/>
          <w:sz w:val="28"/>
          <w:szCs w:val="28"/>
        </w:rPr>
        <w:lastRenderedPageBreak/>
        <w:t>R</w:t>
      </w:r>
      <w:r w:rsidR="00A640B3" w:rsidRPr="00A640B3">
        <w:rPr>
          <w:rFonts w:ascii="Consolas" w:hAnsi="Consolas"/>
          <w:b/>
          <w:bCs/>
          <w:sz w:val="28"/>
          <w:szCs w:val="28"/>
        </w:rPr>
        <w:t>et</w:t>
      </w:r>
      <w:r>
        <w:rPr>
          <w:rFonts w:ascii="Consolas" w:hAnsi="Consolas"/>
          <w:b/>
          <w:bCs/>
          <w:sz w:val="28"/>
          <w:szCs w:val="28"/>
        </w:rPr>
        <w:br/>
      </w:r>
      <w:r>
        <w:rPr>
          <w:rFonts w:ascii="Consolas" w:hAnsi="Consolas"/>
          <w:b/>
          <w:bCs/>
          <w:sz w:val="28"/>
          <w:szCs w:val="28"/>
        </w:rPr>
        <w:br/>
      </w:r>
      <w:r>
        <w:rPr>
          <w:noProof/>
        </w:rPr>
        <w:drawing>
          <wp:inline distT="0" distB="0" distL="0" distR="0" wp14:anchorId="6A68C784" wp14:editId="0E2E59B0">
            <wp:extent cx="5943600" cy="57873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8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6C42AF37" w14:textId="5548C1E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436434" w14:textId="2B67FBF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398A0B" w14:textId="6D71AFF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D79A7F9" w14:textId="7F2DC94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A90AAFA" w14:textId="3AFBF3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C411AE" w14:textId="2C129ED9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164B11D" w14:textId="6EEB8DE8" w:rsidR="00D002EE" w:rsidRDefault="00D002EE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83E7FCF" w14:textId="77777777" w:rsidR="00D002EE" w:rsidRDefault="00D002EE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680DD32" w14:textId="18B282E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353E907" w14:textId="151F6B9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170371B" w14:textId="78FEF52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810AE9D" w14:textId="6307B33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72702A" w14:textId="7645BD6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0E990A" w14:textId="096BBB35" w:rsidR="00FC43B5" w:rsidRDefault="00FC43B5"/>
    <w:p w14:paraId="630E44B8" w14:textId="77777777" w:rsidR="00B87305" w:rsidRDefault="00B87305"/>
    <w:p w14:paraId="6C9A9946" w14:textId="01F71230" w:rsidR="00FC43B5" w:rsidRDefault="00FC43B5"/>
    <w:p w14:paraId="7E81635F" w14:textId="57C64F1C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487D7E" w14:textId="77777777" w:rsidR="0030635E" w:rsidRDefault="0030635E" w:rsidP="00B51425">
      <w:r>
        <w:separator/>
      </w:r>
    </w:p>
  </w:endnote>
  <w:endnote w:type="continuationSeparator" w:id="0">
    <w:p w14:paraId="0FC5CB07" w14:textId="77777777" w:rsidR="0030635E" w:rsidRDefault="0030635E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507840" w14:textId="77777777" w:rsidR="0030635E" w:rsidRDefault="0030635E" w:rsidP="00B51425">
      <w:r>
        <w:separator/>
      </w:r>
    </w:p>
  </w:footnote>
  <w:footnote w:type="continuationSeparator" w:id="0">
    <w:p w14:paraId="59FF3845" w14:textId="77777777" w:rsidR="0030635E" w:rsidRDefault="0030635E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CB3893" w14:textId="1DEDA212" w:rsidR="00B51425" w:rsidRDefault="0030635E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127E6F"/>
    <w:rsid w:val="0016033B"/>
    <w:rsid w:val="00191C8F"/>
    <w:rsid w:val="00243F2C"/>
    <w:rsid w:val="0030635E"/>
    <w:rsid w:val="00404B84"/>
    <w:rsid w:val="00436550"/>
    <w:rsid w:val="00446D0E"/>
    <w:rsid w:val="00466338"/>
    <w:rsid w:val="00526746"/>
    <w:rsid w:val="005768FD"/>
    <w:rsid w:val="005D70A2"/>
    <w:rsid w:val="005E5605"/>
    <w:rsid w:val="006067E2"/>
    <w:rsid w:val="00716D03"/>
    <w:rsid w:val="00726F32"/>
    <w:rsid w:val="00732C2E"/>
    <w:rsid w:val="008230F5"/>
    <w:rsid w:val="009870AC"/>
    <w:rsid w:val="00A47401"/>
    <w:rsid w:val="00A61C79"/>
    <w:rsid w:val="00A640B3"/>
    <w:rsid w:val="00AC4895"/>
    <w:rsid w:val="00B37102"/>
    <w:rsid w:val="00B51425"/>
    <w:rsid w:val="00B5423D"/>
    <w:rsid w:val="00B87305"/>
    <w:rsid w:val="00B938EA"/>
    <w:rsid w:val="00BB5555"/>
    <w:rsid w:val="00BB666D"/>
    <w:rsid w:val="00BF3761"/>
    <w:rsid w:val="00C50F95"/>
    <w:rsid w:val="00C83377"/>
    <w:rsid w:val="00CE2572"/>
    <w:rsid w:val="00D002EE"/>
    <w:rsid w:val="00D33F4D"/>
    <w:rsid w:val="00DD3B3A"/>
    <w:rsid w:val="00E122AB"/>
    <w:rsid w:val="00E44E30"/>
    <w:rsid w:val="00F855AE"/>
    <w:rsid w:val="00FB31E9"/>
    <w:rsid w:val="00FC43B5"/>
    <w:rsid w:val="00FC43EC"/>
    <w:rsid w:val="00FD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4685D"/>
    <w:rsid w:val="0004685D"/>
    <w:rsid w:val="000A5B1D"/>
    <w:rsid w:val="001162C4"/>
    <w:rsid w:val="00286692"/>
    <w:rsid w:val="002B77C6"/>
    <w:rsid w:val="004050C2"/>
    <w:rsid w:val="00A73B25"/>
    <w:rsid w:val="00D34F87"/>
    <w:rsid w:val="00D668F7"/>
    <w:rsid w:val="00DB0518"/>
    <w:rsid w:val="00E94D28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F2AC4B6-A06C-411F-BA39-F29E2CEFA8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3</Pages>
  <Words>77</Words>
  <Characters>44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1L</vt:lpstr>
    </vt:vector>
  </TitlesOfParts>
  <Company/>
  <LinksUpToDate>false</LinksUpToDate>
  <CharactersWithSpaces>5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ASUS</cp:lastModifiedBy>
  <cp:revision>30</cp:revision>
  <dcterms:created xsi:type="dcterms:W3CDTF">2019-06-24T15:42:00Z</dcterms:created>
  <dcterms:modified xsi:type="dcterms:W3CDTF">2020-08-04T02:58:00Z</dcterms:modified>
</cp:coreProperties>
</file>